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B29B51" w14:textId="77777777" w:rsidR="00BD4D1F" w:rsidRDefault="00BD4D1F" w:rsidP="00CC20DF">
      <w:pPr>
        <w:jc w:val="center"/>
      </w:pPr>
    </w:p>
    <w:p w14:paraId="1CFD6106" w14:textId="77777777" w:rsidR="00BD4D1F" w:rsidRDefault="00BD4D1F" w:rsidP="00CC20DF">
      <w:pPr>
        <w:jc w:val="center"/>
      </w:pPr>
    </w:p>
    <w:bookmarkStart w:id="0" w:name="_GoBack"/>
    <w:bookmarkEnd w:id="0"/>
    <w:p w14:paraId="42CF3953" w14:textId="08B3DB6E" w:rsidR="00B0144E" w:rsidRDefault="00CC20DF" w:rsidP="00CC20DF">
      <w:pPr>
        <w:jc w:val="center"/>
      </w:pP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0839E3D" wp14:editId="28BBE50B">
                <wp:simplePos x="0" y="0"/>
                <wp:positionH relativeFrom="column">
                  <wp:posOffset>3453130</wp:posOffset>
                </wp:positionH>
                <wp:positionV relativeFrom="paragraph">
                  <wp:posOffset>50165</wp:posOffset>
                </wp:positionV>
                <wp:extent cx="2247900" cy="831215"/>
                <wp:effectExtent l="0" t="0" r="0" b="6985"/>
                <wp:wrapNone/>
                <wp:docPr id="13" name="Dikdörtgen: Köşeleri Yuvarlatılmış 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0" cy="831215"/>
                        </a:xfrm>
                        <a:prstGeom prst="roundRect">
                          <a:avLst/>
                        </a:prstGeom>
                        <a:solidFill>
                          <a:srgbClr val="4472C4">
                            <a:lumMod val="75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E8C8FEE" w14:textId="54EFAD3B" w:rsidR="00CC20DF" w:rsidRDefault="00CC20DF" w:rsidP="00CC20DF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  <w:t>REKTÖR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Dikdörtgen: Köşeleri Yuvarlatılmış 3" o:spid="_x0000_s1026" style="position:absolute;left:0;text-align:left;margin-left:271.9pt;margin-top:3.95pt;width:177pt;height:65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" fillcolor="#2f5597" stroked="f">
                <v:textbox>
                  <w:txbxContent>
                    <w:p w14:paraId="1E8C8FEE" w14:textId="54EFAD3B" w:rsidR="00CC20DF" w:rsidRDefault="00CC20DF" w:rsidP="00CC20DF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  <w:t>REKTÖ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CA86BCA" w14:textId="1C7F8874" w:rsidR="00011530" w:rsidRDefault="00011530" w:rsidP="00CC20DF">
      <w:pPr>
        <w:jc w:val="center"/>
      </w:pPr>
    </w:p>
    <w:p w14:paraId="5E583822" w14:textId="796E4D2F" w:rsidR="006F5EB2" w:rsidRPr="006F5EB2" w:rsidRDefault="006F5EB2" w:rsidP="00CC20DF">
      <w:pPr>
        <w:jc w:val="center"/>
      </w:pPr>
    </w:p>
    <w:p w14:paraId="1794064D" w14:textId="26F035FB" w:rsidR="006F5EB2" w:rsidRPr="006F5EB2" w:rsidRDefault="00BD4D1F" w:rsidP="00CC20DF">
      <w:pPr>
        <w:jc w:val="center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853A118" wp14:editId="355F1649">
                <wp:simplePos x="0" y="0"/>
                <wp:positionH relativeFrom="column">
                  <wp:posOffset>4567555</wp:posOffset>
                </wp:positionH>
                <wp:positionV relativeFrom="paragraph">
                  <wp:posOffset>22225</wp:posOffset>
                </wp:positionV>
                <wp:extent cx="0" cy="226060"/>
                <wp:effectExtent l="0" t="0" r="19050" b="21590"/>
                <wp:wrapNone/>
                <wp:docPr id="20" name="Düz Bağlayıc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60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Düz Bağlayıcı 20" o:spid="_x0000_s1026" style="position:absolute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9.65pt,1.75pt" to="359.65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CC20DF"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9D8DD1" wp14:editId="56A6A111">
                <wp:simplePos x="0" y="0"/>
                <wp:positionH relativeFrom="column">
                  <wp:posOffset>3710305</wp:posOffset>
                </wp:positionH>
                <wp:positionV relativeFrom="paragraph">
                  <wp:posOffset>250825</wp:posOffset>
                </wp:positionV>
                <wp:extent cx="1847850" cy="419100"/>
                <wp:effectExtent l="0" t="0" r="0" b="0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4191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4BDC67" w14:textId="5FD314DA" w:rsidR="004D2F06" w:rsidRDefault="00CC20DF" w:rsidP="00CC20DF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  <w:t>REKTÖR YARDIMCIS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27" style="position:absolute;left:0;text-align:left;margin-left:292.15pt;margin-top:19.75pt;width:145.5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" fillcolor="#2f5496 [2404]" stroked="f">
                <v:textbox>
                  <w:txbxContent>
                    <w:p w14:paraId="0B4BDC67" w14:textId="5FD314DA" w:rsidR="004D2F06" w:rsidRDefault="00CC20DF" w:rsidP="00CC20DF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  <w:t>REKTÖR YARDIMCIS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6389218" w14:textId="63A27AD8" w:rsidR="00CC20DF" w:rsidRDefault="006F5EB2" w:rsidP="00CC20DF">
      <w:pPr>
        <w:jc w:val="center"/>
        <w:rPr>
          <w:rFonts w:hAnsi="Calibri"/>
          <w:color w:val="FFFFFF" w:themeColor="light1"/>
          <w:kern w:val="24"/>
          <w:sz w:val="28"/>
          <w:szCs w:val="28"/>
          <w:lang w:val="tr-TR"/>
        </w:rPr>
      </w:pPr>
      <w:r>
        <w:rPr>
          <w:rFonts w:hAnsi="Calibri"/>
          <w:color w:val="FFFFFF" w:themeColor="light1"/>
          <w:kern w:val="24"/>
          <w:sz w:val="28"/>
          <w:szCs w:val="28"/>
          <w:lang w:val="tr-TR"/>
        </w:rPr>
        <w:t>Örneğin; Daire Başkanı</w:t>
      </w:r>
    </w:p>
    <w:p w14:paraId="01136ABF" w14:textId="3704C11D" w:rsidR="006F5EB2" w:rsidRPr="00CC20DF" w:rsidRDefault="00BD4D1F" w:rsidP="00CC20DF">
      <w:pPr>
        <w:jc w:val="center"/>
        <w:rPr>
          <w:rFonts w:hAnsi="Calibri"/>
          <w:sz w:val="28"/>
          <w:szCs w:val="28"/>
          <w:lang w:val="tr-TR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71402A" wp14:editId="29032F51">
                <wp:simplePos x="0" y="0"/>
                <wp:positionH relativeFrom="column">
                  <wp:posOffset>5882005</wp:posOffset>
                </wp:positionH>
                <wp:positionV relativeFrom="paragraph">
                  <wp:posOffset>1506220</wp:posOffset>
                </wp:positionV>
                <wp:extent cx="0" cy="66675"/>
                <wp:effectExtent l="0" t="0" r="19050" b="9525"/>
                <wp:wrapNone/>
                <wp:docPr id="28" name="Düz Bağlayıcı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Düz Bağlayıcı 28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15pt,118.6pt" to="463.15pt,1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530176B" wp14:editId="067866AA">
                <wp:simplePos x="0" y="0"/>
                <wp:positionH relativeFrom="column">
                  <wp:posOffset>5882005</wp:posOffset>
                </wp:positionH>
                <wp:positionV relativeFrom="paragraph">
                  <wp:posOffset>1572895</wp:posOffset>
                </wp:positionV>
                <wp:extent cx="0" cy="19050"/>
                <wp:effectExtent l="0" t="0" r="19050" b="19050"/>
                <wp:wrapNone/>
                <wp:docPr id="27" name="Düz Bağlayıcı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Düz Bağlayıcı 27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15pt,123.85pt" to="463.15pt,1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01A8E27" wp14:editId="66C772CA">
                <wp:simplePos x="0" y="0"/>
                <wp:positionH relativeFrom="column">
                  <wp:posOffset>4567555</wp:posOffset>
                </wp:positionH>
                <wp:positionV relativeFrom="paragraph">
                  <wp:posOffset>1506220</wp:posOffset>
                </wp:positionV>
                <wp:extent cx="1314450" cy="0"/>
                <wp:effectExtent l="0" t="0" r="19050" b="19050"/>
                <wp:wrapNone/>
                <wp:docPr id="26" name="Düz Bağlayıcı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4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Düz Bağlayıcı 26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65pt,118.6pt" to="463.15pt,1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0B60925" wp14:editId="7F1174F7">
                <wp:simplePos x="0" y="0"/>
                <wp:positionH relativeFrom="column">
                  <wp:posOffset>3453130</wp:posOffset>
                </wp:positionH>
                <wp:positionV relativeFrom="paragraph">
                  <wp:posOffset>1506220</wp:posOffset>
                </wp:positionV>
                <wp:extent cx="0" cy="76200"/>
                <wp:effectExtent l="0" t="0" r="19050" b="19050"/>
                <wp:wrapNone/>
                <wp:docPr id="25" name="Düz Bağlayıcı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Düz Bağlayıcı 25" o:spid="_x0000_s1026" style="position:absolute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1.9pt,118.6pt" to="271.9pt,1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C89C300" wp14:editId="07219B5A">
                <wp:simplePos x="0" y="0"/>
                <wp:positionH relativeFrom="column">
                  <wp:posOffset>3453130</wp:posOffset>
                </wp:positionH>
                <wp:positionV relativeFrom="paragraph">
                  <wp:posOffset>1506220</wp:posOffset>
                </wp:positionV>
                <wp:extent cx="1114425" cy="0"/>
                <wp:effectExtent l="0" t="0" r="9525" b="19050"/>
                <wp:wrapNone/>
                <wp:docPr id="24" name="Düz Bağlayıcı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14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Düz Bağlayıcı 24" o:spid="_x0000_s1026" style="position:absolute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1.9pt,118.6pt" to="359.65pt,1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08061A5" wp14:editId="6058D9F9">
                <wp:simplePos x="0" y="0"/>
                <wp:positionH relativeFrom="column">
                  <wp:posOffset>4567555</wp:posOffset>
                </wp:positionH>
                <wp:positionV relativeFrom="paragraph">
                  <wp:posOffset>1325245</wp:posOffset>
                </wp:positionV>
                <wp:extent cx="0" cy="180975"/>
                <wp:effectExtent l="0" t="0" r="19050" b="9525"/>
                <wp:wrapNone/>
                <wp:docPr id="23" name="Düz Bağlayıcı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09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Düz Bağlayıcı 23" o:spid="_x0000_s1026" style="position:absolute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65pt,104.35pt" to="359.65pt,1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B03D330" wp14:editId="37CF1F99">
                <wp:simplePos x="0" y="0"/>
                <wp:positionH relativeFrom="column">
                  <wp:posOffset>4567555</wp:posOffset>
                </wp:positionH>
                <wp:positionV relativeFrom="paragraph">
                  <wp:posOffset>734695</wp:posOffset>
                </wp:positionV>
                <wp:extent cx="0" cy="285750"/>
                <wp:effectExtent l="0" t="0" r="19050" b="19050"/>
                <wp:wrapNone/>
                <wp:docPr id="22" name="Düz Bağlayıcı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5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Düz Bağlayıcı 22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65pt,57.85pt" to="359.65pt,8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12986CE" wp14:editId="64DFA91B">
                <wp:simplePos x="0" y="0"/>
                <wp:positionH relativeFrom="column">
                  <wp:posOffset>4567555</wp:posOffset>
                </wp:positionH>
                <wp:positionV relativeFrom="paragraph">
                  <wp:posOffset>48895</wp:posOffset>
                </wp:positionV>
                <wp:extent cx="0" cy="285750"/>
                <wp:effectExtent l="0" t="0" r="19050" b="19050"/>
                <wp:wrapNone/>
                <wp:docPr id="21" name="Düz Bağlayıcı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5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Düz Bağlayıcı 21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65pt,3.85pt" to="359.65pt,2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CC20DF"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DDDEB18" wp14:editId="54F79F25">
                <wp:simplePos x="0" y="0"/>
                <wp:positionH relativeFrom="column">
                  <wp:posOffset>2919730</wp:posOffset>
                </wp:positionH>
                <wp:positionV relativeFrom="paragraph">
                  <wp:posOffset>1572260</wp:posOffset>
                </wp:positionV>
                <wp:extent cx="1104900" cy="304800"/>
                <wp:effectExtent l="0" t="0" r="0" b="0"/>
                <wp:wrapNone/>
                <wp:docPr id="19" name="Dikdörtgen: Köşeleri Yuvarlatılmış 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304800"/>
                        </a:xfrm>
                        <a:prstGeom prst="roundRect">
                          <a:avLst/>
                        </a:prstGeom>
                        <a:solidFill>
                          <a:srgbClr val="4472C4">
                            <a:lumMod val="75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5B14717" w14:textId="5523495E" w:rsidR="00CC20DF" w:rsidRDefault="00BF65AA" w:rsidP="00CC20DF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  <w:t xml:space="preserve">Memur DUGU Duygu 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28" style="position:absolute;left:0;text-align:left;margin-left:229.9pt;margin-top:123.8pt;width:87pt;height:2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" fillcolor="#2f5597" stroked="f">
                <v:textbox>
                  <w:txbxContent>
                    <w:p w14:paraId="35B14717" w14:textId="5523495E" w:rsidR="00CC20DF" w:rsidRDefault="00BF65AA" w:rsidP="00CC20DF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  <w:t xml:space="preserve">Memur DUGU Duygu </w:t>
                      </w:r>
                    </w:p>
                  </w:txbxContent>
                </v:textbox>
              </v:roundrect>
            </w:pict>
          </mc:Fallback>
        </mc:AlternateContent>
      </w:r>
      <w:r w:rsidR="00CC20DF"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45E3B7B" wp14:editId="44157C78">
                <wp:simplePos x="0" y="0"/>
                <wp:positionH relativeFrom="column">
                  <wp:posOffset>5310505</wp:posOffset>
                </wp:positionH>
                <wp:positionV relativeFrom="paragraph">
                  <wp:posOffset>1591310</wp:posOffset>
                </wp:positionV>
                <wp:extent cx="1104900" cy="304800"/>
                <wp:effectExtent l="0" t="0" r="0" b="0"/>
                <wp:wrapNone/>
                <wp:docPr id="17" name="Dikdörtgen: Köşeleri Yuvarlatılmış 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304800"/>
                        </a:xfrm>
                        <a:prstGeom prst="roundRect">
                          <a:avLst/>
                        </a:prstGeom>
                        <a:solidFill>
                          <a:srgbClr val="4472C4">
                            <a:lumMod val="75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C9A36A" w14:textId="79A9C38C" w:rsidR="00CC20DF" w:rsidRDefault="00CC20DF" w:rsidP="00CC20DF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  <w:t>MEMUR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29" style="position:absolute;left:0;text-align:left;margin-left:418.15pt;margin-top:125.3pt;width:87pt;height:24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" fillcolor="#2f5597" stroked="f">
                <v:textbox>
                  <w:txbxContent>
                    <w:p w14:paraId="7CC9A36A" w14:textId="79A9C38C" w:rsidR="00CC20DF" w:rsidRDefault="00CC20DF" w:rsidP="00CC20DF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  <w:t>MEMUR</w:t>
                      </w:r>
                    </w:p>
                  </w:txbxContent>
                </v:textbox>
              </v:roundrect>
            </w:pict>
          </mc:Fallback>
        </mc:AlternateContent>
      </w:r>
      <w:r w:rsidR="00CC20DF"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AE2B8F" wp14:editId="70D1BF13">
                <wp:simplePos x="0" y="0"/>
                <wp:positionH relativeFrom="column">
                  <wp:posOffset>3834130</wp:posOffset>
                </wp:positionH>
                <wp:positionV relativeFrom="paragraph">
                  <wp:posOffset>1019810</wp:posOffset>
                </wp:positionV>
                <wp:extent cx="1533525" cy="304800"/>
                <wp:effectExtent l="0" t="0" r="9525" b="0"/>
                <wp:wrapNone/>
                <wp:docPr id="14" name="Dikdörtgen: Köşeleri Yuvarlatılmış 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3525" cy="304800"/>
                        </a:xfrm>
                        <a:prstGeom prst="roundRect">
                          <a:avLst/>
                        </a:prstGeom>
                        <a:solidFill>
                          <a:srgbClr val="4472C4">
                            <a:lumMod val="75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A146282" w14:textId="5D7890F4" w:rsidR="00CC20DF" w:rsidRDefault="00CC20DF" w:rsidP="00CC20DF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  <w:t>KOORDİNATÖR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30" style="position:absolute;left:0;text-align:left;margin-left:301.9pt;margin-top:80.3pt;width:120.75pt;height:2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" fillcolor="#2f5597" stroked="f">
                <v:textbox>
                  <w:txbxContent>
                    <w:p w14:paraId="2A146282" w14:textId="5D7890F4" w:rsidR="00CC20DF" w:rsidRDefault="00CC20DF" w:rsidP="00CC20DF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  <w:t>KOORDİNATÖR</w:t>
                      </w:r>
                    </w:p>
                  </w:txbxContent>
                </v:textbox>
              </v:roundrect>
            </w:pict>
          </mc:Fallback>
        </mc:AlternateContent>
      </w:r>
      <w:r w:rsidR="00CC20DF"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D9EB94" wp14:editId="64716432">
                <wp:simplePos x="0" y="0"/>
                <wp:positionH relativeFrom="column">
                  <wp:posOffset>3710305</wp:posOffset>
                </wp:positionH>
                <wp:positionV relativeFrom="paragraph">
                  <wp:posOffset>334010</wp:posOffset>
                </wp:positionV>
                <wp:extent cx="1734820" cy="400050"/>
                <wp:effectExtent l="0" t="0" r="0" b="0"/>
                <wp:wrapNone/>
                <wp:docPr id="10" name="Dikdörtgen: Köşeleri Yuvarlatılmış 3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4820" cy="400050"/>
                        </a:xfrm>
                        <a:prstGeom prst="roundRect">
                          <a:avLst/>
                        </a:prstGeom>
                        <a:solidFill>
                          <a:srgbClr val="4472C4">
                            <a:lumMod val="75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75258A7" w14:textId="4DD3F625" w:rsidR="00CC20DF" w:rsidRDefault="00CC20DF" w:rsidP="00CC20DF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  <w:t>GENEL SEKRETER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_x0000_s1031" style="position:absolute;left:0;text-align:left;margin-left:292.15pt;margin-top:26.3pt;width:136.6pt;height:31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" fillcolor="#2f5597" stroked="f">
                <v:textbox>
                  <w:txbxContent>
                    <w:p w14:paraId="375258A7" w14:textId="4DD3F625" w:rsidR="00CC20DF" w:rsidRDefault="00CC20DF" w:rsidP="00CC20DF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  <w:t>GENEL SEKRETER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6F5EB2" w:rsidRPr="00CC20DF" w:rsidSect="002A2BF6">
      <w:headerReference w:type="default" r:id="rId7"/>
      <w:pgSz w:w="16838" w:h="11906" w:orient="landscape"/>
      <w:pgMar w:top="1135" w:right="1245" w:bottom="1417" w:left="1417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FB7A26" w14:textId="77777777" w:rsidR="002F748D" w:rsidRDefault="002F748D" w:rsidP="001B67E8">
      <w:pPr>
        <w:spacing w:after="0" w:line="240" w:lineRule="auto"/>
      </w:pPr>
      <w:r>
        <w:separator/>
      </w:r>
    </w:p>
  </w:endnote>
  <w:endnote w:type="continuationSeparator" w:id="0">
    <w:p w14:paraId="09C1235C" w14:textId="77777777" w:rsidR="002F748D" w:rsidRDefault="002F748D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BBA9C6" w14:textId="77777777" w:rsidR="002F748D" w:rsidRDefault="002F748D" w:rsidP="001B67E8">
      <w:pPr>
        <w:spacing w:after="0" w:line="240" w:lineRule="auto"/>
      </w:pPr>
      <w:r>
        <w:separator/>
      </w:r>
    </w:p>
  </w:footnote>
  <w:footnote w:type="continuationSeparator" w:id="0">
    <w:p w14:paraId="08305606" w14:textId="77777777" w:rsidR="002F748D" w:rsidRDefault="002F748D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KlavuzTablo31"/>
      <w:tblW w:w="5086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83"/>
      <w:gridCol w:w="8966"/>
      <w:gridCol w:w="1395"/>
      <w:gridCol w:w="1618"/>
    </w:tblGrid>
    <w:tr w:rsidR="001B67E8" w14:paraId="1A3FC3E7" w14:textId="77777777" w:rsidTr="002A2BF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52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5" name="Resim 15" descr="Png-Amblem">
                  <a:extLst xmlns:a="http://schemas.openxmlformats.org/drawingml/2006/main">
                    <a:ext uri="{FF2B5EF4-FFF2-40B4-BE49-F238E27FC236}">
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58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2CE83821" w14:textId="4029B9DC" w:rsidR="002A2BF6" w:rsidRPr="002A2BF6" w:rsidRDefault="00CC20DF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 xml:space="preserve">KONGRE KOORDİNASYON BİRİMİ </w:t>
          </w:r>
        </w:p>
        <w:p w14:paraId="68049983" w14:textId="20671047" w:rsidR="001B67E8" w:rsidRPr="002E6BF8" w:rsidRDefault="002A2BF6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5E69839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6F551F">
            <w:rPr>
              <w:rFonts w:ascii="Cambria" w:hAnsi="Cambria"/>
              <w:color w:val="002060"/>
              <w:sz w:val="16"/>
              <w:szCs w:val="16"/>
            </w:rPr>
            <w:t>-FRM-0210</w:t>
          </w:r>
        </w:p>
      </w:tc>
    </w:tr>
    <w:tr w:rsidR="001B67E8" w14:paraId="6130F448" w14:textId="77777777" w:rsidTr="002A2BF6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52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8858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29651FD2" w:rsidR="001B67E8" w:rsidRDefault="00C16B7D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2A2BF6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52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8858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2A2BF6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52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8858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sLA0M7EwNjGyNDZR0lEKTi0uzszPAykwqgUAsLT3KiwAAAA="/>
  </w:docVars>
  <w:rsids>
    <w:rsidRoot w:val="00513447"/>
    <w:rsid w:val="00011530"/>
    <w:rsid w:val="00080724"/>
    <w:rsid w:val="00091FFB"/>
    <w:rsid w:val="000F47EE"/>
    <w:rsid w:val="001335BB"/>
    <w:rsid w:val="001912EB"/>
    <w:rsid w:val="001B67E8"/>
    <w:rsid w:val="002236F1"/>
    <w:rsid w:val="002566D1"/>
    <w:rsid w:val="00295C68"/>
    <w:rsid w:val="002A2BF6"/>
    <w:rsid w:val="002F748D"/>
    <w:rsid w:val="00310881"/>
    <w:rsid w:val="00323FEE"/>
    <w:rsid w:val="004D2F06"/>
    <w:rsid w:val="00513447"/>
    <w:rsid w:val="00526626"/>
    <w:rsid w:val="005C4693"/>
    <w:rsid w:val="005E23CE"/>
    <w:rsid w:val="006306D9"/>
    <w:rsid w:val="006F551F"/>
    <w:rsid w:val="006F5EB2"/>
    <w:rsid w:val="00732029"/>
    <w:rsid w:val="008101A6"/>
    <w:rsid w:val="009A4E46"/>
    <w:rsid w:val="009B11F0"/>
    <w:rsid w:val="00A04DAA"/>
    <w:rsid w:val="00A349A6"/>
    <w:rsid w:val="00A8769B"/>
    <w:rsid w:val="00AC741B"/>
    <w:rsid w:val="00AD2740"/>
    <w:rsid w:val="00AF1ECC"/>
    <w:rsid w:val="00B0144E"/>
    <w:rsid w:val="00B4209C"/>
    <w:rsid w:val="00B908A7"/>
    <w:rsid w:val="00BD3E3D"/>
    <w:rsid w:val="00BD4D1F"/>
    <w:rsid w:val="00BF65AA"/>
    <w:rsid w:val="00C16B7D"/>
    <w:rsid w:val="00C30821"/>
    <w:rsid w:val="00C730DC"/>
    <w:rsid w:val="00CC20DF"/>
    <w:rsid w:val="00F06866"/>
    <w:rsid w:val="00F44BAD"/>
    <w:rsid w:val="00FA6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06AA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6F55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F551F"/>
    <w:rPr>
      <w:rFonts w:ascii="Tahom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6F55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F551F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N CALHAN</dc:creator>
  <cp:lastModifiedBy>FEN-2</cp:lastModifiedBy>
  <cp:revision>4</cp:revision>
  <dcterms:created xsi:type="dcterms:W3CDTF">2023-10-17T13:20:00Z</dcterms:created>
  <dcterms:modified xsi:type="dcterms:W3CDTF">2023-10-17T13:30:00Z</dcterms:modified>
</cp:coreProperties>
</file>